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rinidad</w:t>
      </w:r>
      <w:r>
        <w:t xml:space="preserve"> </w:t>
      </w:r>
      <w:r>
        <w:t xml:space="preserve">and</w:t>
      </w:r>
      <w:r>
        <w:t xml:space="preserve"> </w:t>
      </w:r>
      <w:r>
        <w:t xml:space="preserve">Tobag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rinidad and Tobago received a score of 55.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rinidad and Tobago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rinidad and Tobago received a score of</w:t>
      </w:r>
      <w:r>
        <w:t xml:space="preserve"> </w:t>
      </w:r>
      <w:r>
        <w:rPr>
          <w:bCs/>
          <w:b/>
        </w:rPr>
        <w:t xml:space="preserve">61.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rinidad and Tobago received a score of 64.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rinidad and Tobago received a score of 36.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rinidad and Tobago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rinidad and Tobago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rinidad and Tobago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rinidad and Tobago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rinidad and Tobago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rinidad and Tobago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rinidad and Tobago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rinidad and Tobago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rinidad and Tobago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rinidad and Tobago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rinidad and Tobago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rinidad and Tobago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rinidad and Tobago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Trinidad%20and%20Tobag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Trinidad%20and%20Tobag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Trinidad%20and%20Tobag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Trinidad%20and%20Tobag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Trinidad%20and%20Tobag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Trinidad%20and%20Tobag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Trinidad%20and%20Tobag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Trinidad%20and%20Tobag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Trinidad%20and%20Tobag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Trinidad%20and%20Tobag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Trinidad%20and%20Tobag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Trinidad%20and%20Tobag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Trinidad%20and%20Tobag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Trinidad%20and%20Tobag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Trinidad%20and%20Tobag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Trinidad%20and%20Tobag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Trinidad%20and%20Tobag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2, 200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12, 2013, 2014, 2015, 2016</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2000, 2006, 2007, 201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21:13Z</dcterms:created>
  <dcterms:modified xsi:type="dcterms:W3CDTF">2024-03-19T13: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rinidad and Tobago Country Report</vt:lpwstr>
  </property>
</Properties>
</file>